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5" w:name="cover-letter"/>
    <w:p>
      <w:pPr>
        <w:pStyle w:val="Heading1"/>
      </w:pPr>
      <w:r>
        <w:t xml:space="preserve">Cover Letter</w:t>
      </w:r>
    </w:p>
    <w:p>
      <w:pPr>
        <w:pStyle w:val="FirstParagraph"/>
      </w:pPr>
      <w:r>
        <w:rPr>
          <w:bCs/>
          <w:b/>
        </w:rPr>
        <w:t xml:space="preserve">John Doe</w:t>
      </w:r>
      <w:r>
        <w:br/>
      </w:r>
      <w:r>
        <w:t xml:space="preserve">1234 Maple Street</w:t>
      </w:r>
      <w:r>
        <w:br/>
      </w:r>
      <w:r>
        <w:t xml:space="preserve">Houston, TX 77001</w:t>
      </w:r>
      <w:r>
        <w:br/>
      </w:r>
      <w:r>
        <w:t xml:space="preserve">Email: johndoe@example.com | Phone: (555) 123-4567</w:t>
      </w:r>
    </w:p>
    <w:p>
      <w:pPr>
        <w:pStyle w:val="BodyText"/>
      </w:pPr>
      <w:r>
        <w:t xml:space="preserve">April 5, 2024</w:t>
      </w:r>
    </w:p>
    <w:p>
      <w:pPr>
        <w:pStyle w:val="BodyText"/>
      </w:pPr>
      <w:r>
        <w:t xml:space="preserve">Dear [Hiring Manager's Name],</w:t>
      </w:r>
      <w:r>
        <w:br/>
      </w:r>
      <w:r>
        <w:t xml:space="preserve">At the forefront of my career as a School Counselor in the United States Houston, I have dedicated myself to fostering holistic student development and academic success. With over a decade of experience in educational settings across Texas, I am eager to contribute my expertise to [School Name] and support its mission of empowering students in this vibrant city. This letter outlines my qualifications and passion for school counseling, aligning with the needs of United States Houston's dynamic educational landscape.</w:t>
      </w:r>
    </w:p>
    <w:bookmarkStart w:id="20" w:name="Xa81637e029f4cf2587d772f0c558117cc470adc"/>
    <w:p>
      <w:pPr>
        <w:pStyle w:val="Heading2"/>
      </w:pPr>
      <w:r>
        <w:t xml:space="preserve">Why I Am a Strong Fit for the School Counselor Role in Houston</w:t>
      </w:r>
    </w:p>
    <w:p>
      <w:pPr>
        <w:pStyle w:val="FirstParagraph"/>
      </w:pPr>
      <w:r>
        <w:t xml:space="preserve">As a certified School Counselor in the United States, I have consistently prioritized creating inclusive environments where students can thrive academically, socially, and emotionally. My work in Houston-area schools has deepened my understanding of the unique challenges faced by diverse student populations. From addressing socio-economic disparities to promoting cultural awareness, I have developed strategies that resonate with the values of United States Houston’s educational institutions. This role at [School Name] represents an opportunity to further these efforts and make a meaningful impact on young lives.</w:t>
      </w:r>
    </w:p>
    <w:p>
      <w:pPr>
        <w:pStyle w:val="BodyText"/>
      </w:pPr>
      <w:r>
        <w:t xml:space="preserve">My academic background includes a Master of Science in Counseling from the University of Houston, where I specialized in school counseling and adolescent development. Throughout my career, I have collaborated with educators, families, and community organizations to design interventions that support student achievement. In the United States Houston context, this has involved developing mentorship programs for first-generation college applicants and implementing mental health workshops tailored to the needs of students from underrepresented backgrounds.</w:t>
      </w:r>
    </w:p>
    <w:bookmarkEnd w:id="20"/>
    <w:bookmarkStart w:id="21" w:name="key-qualifications-and-experience"/>
    <w:p>
      <w:pPr>
        <w:pStyle w:val="Heading2"/>
      </w:pPr>
      <w:r>
        <w:t xml:space="preserve">Key Qualifications and Experience</w:t>
      </w:r>
    </w:p>
    <w:p>
      <w:pPr>
        <w:pStyle w:val="FirstParagraph"/>
      </w:pPr>
      <w:r>
        <w:t xml:space="preserve">One of my core strengths as a School Counselor is my ability to connect with students at every stage of their educational journey. In the United States Houston, where schools serve a mix of urban, suburban, and rural communities, I have honed my skills in adapting counseling approaches to meet individual needs. For example, while working at [Previous School Name], I led a career readiness initiative that partnered with local businesses to provide internships for high school students. This program not only enhanced students’ professional skills but also strengthened the school’s ties to the Houston community.</w:t>
      </w:r>
    </w:p>
    <w:p>
      <w:pPr>
        <w:pStyle w:val="BodyText"/>
      </w:pPr>
      <w:r>
        <w:t xml:space="preserve">My experience in the United States Houston has also focused on addressing academic and behavioral challenges through data-driven strategies. By analyzing student performance metrics, I have identified at-risk groups and developed targeted interventions. For instance, I spearheaded a literacy tutoring program that improved reading proficiency rates by 25% among middle school students. Such accomplishments reflect my commitment to using evidence-based practices to drive positive outcomes for students.</w:t>
      </w:r>
    </w:p>
    <w:bookmarkEnd w:id="21"/>
    <w:bookmarkStart w:id="22" w:name="Xfb7c283d5cff9c593b1a849c9622eacd57cd080"/>
    <w:p>
      <w:pPr>
        <w:pStyle w:val="Heading2"/>
      </w:pPr>
      <w:r>
        <w:t xml:space="preserve">Understanding the Role of a School Counselor in United States Houston</w:t>
      </w:r>
    </w:p>
    <w:p>
      <w:pPr>
        <w:pStyle w:val="FirstParagraph"/>
      </w:pPr>
      <w:r>
        <w:t xml:space="preserve">In the United States Houston, schools face distinct demands, from navigating state education policies to addressing the needs of a rapidly growing and diverse population. As a School Counselor, I am acutely aware of these challenges and have consistently advocated for resources that support student well-being. My work has included collaborating with district administrators to implement trauma-informed practices and advocating for expanded mental health services in schools.</w:t>
      </w:r>
    </w:p>
    <w:p>
      <w:pPr>
        <w:pStyle w:val="BodyText"/>
      </w:pPr>
      <w:r>
        <w:t xml:space="preserve">Moreover, the cultural richness of Houston has shaped my approach to counseling. By embracing the city’s multicultural identity, I have created a safe space for students from all backgrounds to express their needs. This aligns with the mission of [School Name], which likely values inclusivity and community engagement. I am particularly drawn to your focus on [specific school initiative or value], as it mirrors my own dedication to fostering equity and opportunity for all students.</w:t>
      </w:r>
    </w:p>
    <w:bookmarkEnd w:id="22"/>
    <w:bookmarkStart w:id="23" w:name="why-i-am-excited-about-this-opportunity"/>
    <w:p>
      <w:pPr>
        <w:pStyle w:val="Heading2"/>
      </w:pPr>
      <w:r>
        <w:t xml:space="preserve">Why I Am Excited About This Opportunity</w:t>
      </w:r>
    </w:p>
    <w:p>
      <w:pPr>
        <w:pStyle w:val="FirstParagraph"/>
      </w:pPr>
      <w:r>
        <w:t xml:space="preserve">What excites me most about the School Counselor position at [School Name] is the chance to work within a school that prioritizes student-centered growth. In the United States Houston, where education is a cornerstone of community development, I believe my skills in academic advising, career counseling, and crisis intervention can make a tangible difference. I am especially interested in contributing to [specific program or goal mentioned in the job description], as this aligns with my passion for empowering students to reach their full potential.</w:t>
      </w:r>
    </w:p>
    <w:p>
      <w:pPr>
        <w:pStyle w:val="BodyText"/>
      </w:pPr>
      <w:r>
        <w:t xml:space="preserve">Furthermore, I am inspired by Houston’s commitment to innovation in education. Whether it’s integrating technology into counseling services or fostering partnerships with local organizations, I am eager to collaborate on initiatives that reflect the city’s forward-thinking spirit. My ability to work both independently and as part of a team ensures that I can contribute effectively to [School Name]’s mission.</w:t>
      </w:r>
    </w:p>
    <w:bookmarkEnd w:id="23"/>
    <w:bookmarkStart w:id="24" w:name="conclusion"/>
    <w:p>
      <w:pPr>
        <w:pStyle w:val="Heading2"/>
      </w:pPr>
      <w:r>
        <w:t xml:space="preserve">Conclusion</w:t>
      </w:r>
    </w:p>
    <w:p>
      <w:pPr>
        <w:pStyle w:val="FirstParagraph"/>
      </w:pPr>
      <w:r>
        <w:t xml:space="preserve">I am confident that my experience, qualifications, and passion for school counseling make me an ideal candidate for the School Counselor position in United States Houston. I would be honored to bring my expertise to [School Name] and support its students in achieving academic excellence and personal growth. Thank you for considering my application. I look forward to the opportunity to discuss how I can contribute to your team.</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4T04:56:15Z</dcterms:created>
  <dcterms:modified xsi:type="dcterms:W3CDTF">2026-07-24T04:56:15Z</dcterms:modified>
</cp:coreProperties>
</file>

<file path=docProps/custom.xml><?xml version="1.0" encoding="utf-8"?>
<Properties xmlns="http://schemas.openxmlformats.org/officeDocument/2006/custom-properties" xmlns:vt="http://schemas.openxmlformats.org/officeDocument/2006/docPropsVTypes"/>
</file>